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9711E9" w:rsidRPr="009711E9" w:rsidRDefault="009711E9" w:rsidP="009711E9">
      <w:pPr>
        <w:spacing w:after="0" w:line="240" w:lineRule="auto"/>
        <w:ind w:right="657"/>
        <w:textAlignment w:val="baseline"/>
        <w:outlineLvl w:val="0"/>
        <w:rPr>
          <w:rFonts w:ascii="Helvetica" w:eastAsia="Times New Roman" w:hAnsi="Helvetica" w:cs="Helvetica"/>
          <w:b/>
          <w:bCs/>
          <w:color w:val="353C3F"/>
          <w:kern w:val="36"/>
          <w:sz w:val="34"/>
          <w:szCs w:val="34"/>
          <w:lang w:eastAsia="en-IN"/>
        </w:rPr>
      </w:pPr>
      <w:r>
        <w:rPr>
          <w:rFonts w:ascii="inherit" w:eastAsia="Times New Roman" w:hAnsi="inherit" w:cs="Helvetica"/>
          <w:b/>
          <w:bCs/>
          <w:noProof/>
          <w:color w:val="353C3F"/>
          <w:kern w:val="36"/>
          <w:sz w:val="34"/>
          <w:szCs w:val="34"/>
          <w:bdr w:val="none" w:sz="0" w:space="0" w:color="auto" w:frame="1"/>
          <w:lang w:eastAsia="en-IN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6" name="Rectangle 6" descr="American Economic Association">
                  <a:hlinkClick xmlns:a="http://schemas.openxmlformats.org/drawingml/2006/main" r:id="rId6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6" o:spid="_x0000_s1026" alt="Description: American Economic Association" href="https://www.aeaweb.org/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9711E9" w:rsidRPr="009711E9" w:rsidRDefault="009711E9" w:rsidP="009711E9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IN"/>
        </w:rPr>
      </w:pPr>
      <w:r w:rsidRPr="009711E9">
        <w:rPr>
          <w:rFonts w:ascii="Arial" w:eastAsia="Times New Roman" w:hAnsi="Arial" w:cs="Arial"/>
          <w:vanish/>
          <w:sz w:val="16"/>
          <w:szCs w:val="16"/>
          <w:lang w:eastAsia="en-IN"/>
        </w:rPr>
        <w:t>Top of Form</w:t>
      </w:r>
    </w:p>
    <w:p w:rsidR="009711E9" w:rsidRPr="009711E9" w:rsidRDefault="009711E9" w:rsidP="009711E9">
      <w:pPr>
        <w:shd w:val="clear" w:color="auto" w:fill="FFFFFF"/>
        <w:spacing w:after="100" w:line="240" w:lineRule="auto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r w:rsidRPr="009711E9">
        <w:rPr>
          <w:rFonts w:ascii="Helvetica" w:eastAsia="Times New Roman" w:hAnsi="Helvetica" w:cs="Helvetica"/>
          <w:b/>
          <w:bCs/>
          <w:color w:val="353C3F"/>
          <w:kern w:val="36"/>
          <w:sz w:val="60"/>
          <w:szCs w:val="60"/>
          <w:lang w:eastAsia="en-IN"/>
        </w:rPr>
        <w:t xml:space="preserve">JEL Classification System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4"/>
        <w:gridCol w:w="8572"/>
      </w:tblGrid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Economics and Teach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ole of Economics; Role of Economists; Market for Economis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lation of Economics to Other Disciplin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lation of Economics to Social Valu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ology of 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Economic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Education and Teaching of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Education and Teaching of Economics: Pre-colleg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Education and Teaching of Economics: Undergraduat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Education and Teaching of Economics: Graduat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Education and Teaching of Economic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llective Work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llected Writings of Individua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llective Volum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andbook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llective Works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, Methodology, and Heterodox Approach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 through 1925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History of Economic Thought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eclassical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(Ancient, Medieval, Mercantilist,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hysiocratic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)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: Classical (includes Adam Smith)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History of Economic Thought: Neoclassical through 1925 (Austrian,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shallian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Walrasian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Wicksellian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)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 through 1925: Socialist; Marxis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 through 1925: Historical; Institutional; Evolutionar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 through 1925: Quantitative and Mathematic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 through 1925: International Trade and Fina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B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 through 1925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 since 1925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: Micro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: Macro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: Quantitative and Mathematic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History of Economic Thought since 1925: Socialist; Marxist;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raffian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 since 1925: Historical; Institutional; Evolutionary; Austrian; Stockholm Schoo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 since 1925: Financial 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 since 1925: International Trade and Fina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 since 1925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: Individual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story of Economic Thought: Individua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bituar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Methodolog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Methodolog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Methodology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urrent Heterodox Approach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Current Heterodox Approaches: Socialist; Marxian;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raffian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urrent Heterodox Approaches: Historical; Institutional; Evolutionary; Modern Monetary Theor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urrent Heterodox Approaches: Austria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eminist 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 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urrent Heterodox Approaches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thematical and Quantitative Method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etr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thematical Method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etric and Statistical Methods and Methodolog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ayesian Analysi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ypothesis Testing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stimation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C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emiparametric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Nonparametric Method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atistical Simulation Method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ethodological Issu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etric and Statistical Method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ingle Equation Models; Single Variabl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ingle Equation Models; Single Variables: Cross-Sectional Models; Spatial Models; Treatment Effect Models; Quantile Regress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ingle Equation Models; Single Variables: Time-Series Models; Dynamic Quantile Regressions; Dynamic Treatment Effect Models; Diffusion Process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ingle Equation Models; Single Variables: Panel Data Models; Spatio-temporal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ingle Equation Models; Single Variables: Truncated and Censored Models; Switching Regression Models; Threshold Regression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ingle Equation Models; Single Variables: Discrete Regression and Qualitative Choice Models; Discrete Regressors; Proportions; Probabilit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ingle Equation Models: Single Variables: Instrumental Variables (IV) Estim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ingle Equation Models; Single Variable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ultiple or Simultaneous Equation Models; Multiple Variabl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ultiple or Simultaneous Equation Models: Cross-Sectional Models; Spatial Models; Treatment Effect Models; Quantile Regressions; Social Interaction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ultiple or Simultaneous Equation Models: Time-Series Models; Dynamic Quantile Regressions; Dynamic Treatment Effect Models; Diffusion Processes; State Space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ultiple or Simultaneous Equation Models: Panel Data Models; Spatio-temporal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ultiple or Simultaneous Equation Models: Truncated and Censored Models; Switching Regression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ultiple or Simultaneous Equation Models: Discrete Regression and Qualitative Choice Models; Discrete Regressors; Propor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ultiple or Simultaneous Equation Models: Instrumental Variables (IV) Estim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ultiple or Simultaneous Equation Models: Classification Methods; Cluster Analysis; Principal Components; Factor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ultiple or Simultaneous Equation Models; Multiple Variable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etric and Statistical Methods: Special Top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uration Analysis; Optimal Timing Strateg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lassification Discontinued 2008. See C83.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C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ex Numbers and Aggregation; Leading indicator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perations Research; Statistical Decision Theor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eural Networks and Related Top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pecific Distributions; Specific Statist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etric and Statistical Methods: Special Topic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conometric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deling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del Construction and Estim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del Evaluation, Validation, and Selec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orecasting Models; Simulation Method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Quantitative Policy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deling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Large Data Sets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deling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Analysi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etrics of Games and Auc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nancial Econometr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conometric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deling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Mathematical Methods; Programming Models; Mathematical and Simulation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deling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ptimization Techniques; Programming Models; Dynamic Analysi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xistence and Stability Conditions of Equilibrium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Computational Techniques; Simulation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deling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scellaneous Mathematical Too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put-Output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mputable General Equilibrium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Mathematical Methods; Programming Models; Mathematical and Simulation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deling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ame Theory and Bargaining Theor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operative Gam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cooperativ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Gam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ochastic and Dynamic Games; Evolutionary Games; Repeated Gam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argaining Theory; Matching Theor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ame Theory and Bargaining Theory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ata Collection and Data Estimation Methodology; Computer Program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ethodology for Collecting, Estimating, and Organizing Microeconomic Data; Data Acces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C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ethodology for Collecting, Estimating, and Organizing Macroeconomic Data; Data Acces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urvey Methods; Sampling Method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etric Softwar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ata Collection and Data Estimation Methodology; Computer Programs: Other Computer Softwar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ata Collection and Data Estimation Methodology; Computer Program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esign of Experiment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esign of Experiments: Laboratory, Individu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Design of Experiments: Laboratory, Group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eld Experimen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esign of Experiments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Microeconomic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Underlying Principl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stitutions: Design, Formation, Operations, and Impac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economic Policy: Formulation, Implementation, and Evalu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Househol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nsumer Economics: Theor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nsumer Economics: Empirical Analysi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Household Production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rahousehold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lloc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ousehold Saving; Personal Fina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temporal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Household Choice; Life Cycle Models and Sav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llaborative Consump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nsumer Protec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Househol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Family Economic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oduction and Organization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Firm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Theor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Firm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Empirical Analysi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Organizational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; Transaction Costs; Property Righ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oduction; Cost; Capital; Capital, Total Factor, and Multifactor Productivity; Capaci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temporal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Firm Choice: Investment, Capacity, and Financ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rowd-Based Firm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D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oduction and Organization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istribution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ersonal Income, Wealth, and Their Distribu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actor Income Distribu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istribution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ket Structure, Pricing, and Design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ket Structure, Pricing, and Design: Perfect Competi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ket Structure, Pricing, and Design: Monopol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ket Structure, Pricing, and Design: Oligopoly and Other Forms of Market Imperfec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uc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ationing; Licens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Value Theor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ket Desig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ket Structure and Pricing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Equilibrium and Disequilibrium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xchange and Production Econom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complete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Equilibrium and Disequilibrium: Financial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Equilibrium and Disequilibrium: Input-Output Tables and Analysi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mputable and Other Applied General Equilibrium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Equilibrium and Disequilibrium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Welfare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llocative Efficiency; Cost-Benefit Analysi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xternalit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quity, Justice, Inequality, and Other Normative Criteria and Measure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ltruism; Philanthropy; Intergenerational Transfer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Welfare Economic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nalysis of Collective Decision-Making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 Choice; Clubs; Committees; Associ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Political Processes: Rent-seeking, Lobbying, Elections, Legislatures, and Voting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ureaucracy; Administrative Processes in Public Organizations; Corrup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D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nflict; Conflict Resolution; Alliances; Revolu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ositive Analysis of Policy Formulation and Implement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nalysis of Collective Decision-Making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formation, Knowledge, and Uncertaint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riteria for Decision-Making under Risk and Uncertain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symmetric and Private Information; Mechanism Desig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earch; Learning; Information and Knowledge; Communication; Belief; Unawarenes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xpectations; Specul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etwork Formation and Analysis: Theor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s of Contract: Theor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euroeconomics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formation and Uncertainty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Micro-Base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al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Micro-Base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al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Economics: Role and Effects of Psychological, Emotional, Social, and Cognitive Factors on Decision Making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ics and Monetary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easurement and Data on National Income and Product Accounts and Wealth; Environmental Accoun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Institutions and the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y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Aggregative Model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General Aggregative Models: Marxian;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raffian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;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aleckian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Aggregative Models: Keynes; Keynesian; Post-Keynesian; Modern Monetary Theor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Aggregative Models: Neoclassic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ustrian; Evolutionary; Institution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Aggregative Models: Social Accounting Matrix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Aggregative Models: Forecasting and Simulation: Models and Applic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Aggregative Model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Consumption, Saving, Production, Investment,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s, and Informal Economy: General (includes Measurement and Data)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ics: Consumption; Saving; Wealth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vestment; Capital; Intangible Capital; Capaci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ics: Produc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E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mployment; Unemployment; Wages; Intergenerational Income Distribution; Aggregate Human Capital; Aggregate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Productivi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ggregate Factor Income Distribu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formal Economy; Underground Econom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ics: Consumption, Saving, Production, Employment, and Investment: Forecasting and Simulation: Models and Applic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Consumption, Saving, Production, Investment,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s, and Informal Economy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ices, Business Fluctuations, and Cycles: General (includes Measurement and Data)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ice Level; Inflation; Def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usiness Fluctuations; Cycl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ices, Business Fluctuations, and Cycles: Forecasting and Simulation: Models and Applic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ices, Business Fluctuations, and Cycle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ney and Interest Rat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emand for Mone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netary Systems; Standards; Regimes; Government and the Monetary System; Payment System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est Rates: Determination, Term Structure, and Effe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Financial Markets and the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y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ney and Interest Rates: Forecasting and Simulation: Models and Applic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ney and Interest Rate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netary Policy, Central Banking, and the Supply of Money and Credit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ney Supply; Credit; Money Multiplier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netary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entral Banks and Their Polic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netary Policy, Central Banking, and the Supply of Money and Credit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ic Policy, Macroeconomic Aspects of Public Finance, and General Outlook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olicy Objectives; Policy Designs and Consistency; Policy Coordin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scal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mparative or Joint Analysis of Fiscal and Monetary Policy; Stabilization; Treasury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comes Policy; Price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udies of Particular Policy Episod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E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Outlook and Condi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ic Policy, Macroeconomic Aspects of Public Finance, and General Outlook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Macro-Base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al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Macro-Base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al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Economics: Role and Effects of Psychological, Emotional, Social, and Cognitive Factors on the Macro Economy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lobal Outlook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Economic Order and Integr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de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eoclassical Models of Trad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dels of Trade with Imperfect Competition and Scale Economies; Fragment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de Policy; International Trade Organiz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mpirical Studies of Trad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Integr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Trade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 Interac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de: Forecasting and Simu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de and Environ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de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Factor Movements and International Busines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Investment; Long-term Capital Movemen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Migr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ultinational Firms; International Busines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mittan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Factor Movement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Finance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oreign Exchang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urrent Account Adjustment; Short-term Capital Movemen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Monetary Arrangements and Institu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Lending and Debt Problem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oreign Aid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nancial Aspects of Economic Integr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F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Finance Forecasting and Simulation: Models and Applic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Financial Policy: Financial Transactions Tax; Capital Contro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Finance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ic Aspects of International Trade and Finance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pen Economy Macro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Policy Coordination and Transmiss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Growth of Open Econom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Business Cycl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ic Issues of Monetary Un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ic Aspects of International Trade and Finance: Forecasting and Simulation: Models and Applic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ic Aspects of International Trade and Finance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Relations, National Security, and International Political Econom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Conflicts; Negotiations; Sanc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Security; Economic Nationalism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Agreements and Observance; International Organiz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Colonialism; Imperialism;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ostcolonialism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Institutional Arrangemen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Relations and International Political Economy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Impacts of Globalization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Impacts of Globalization: Microeconomic Impa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Impacts of Globalization: Macroeconomic Impa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Impacts of Globalization: Economic Develop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Impacts of Globalization: Environ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Impacts of Globalization: Fina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conomic Impacts of Globalization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Impacts of Globalization: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Impacts of Globalization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nancial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nancial Cris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sset Markets and Pric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G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ortfolio Choice; Investment Decis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quities; Fixed Income Securit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ntingent Pricing; Futures Pricing; option pric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formation and Market Efficiency; Event Studies; Insider Trad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Financial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nancial Forecasting and Simu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Financial Markets: Government Policy and Regu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Financial Market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nancial Institutions and Servic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anks; Depository Institutions; Micro Finance Institutions; Mortgag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surance; Insurance Companies; Actuarial Stud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ension Funds; Non-bank Financial Institutions; Financial Instruments; Institutional Investor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vestment Banking; Venture Capital; Brokerage; Ratings and Ratings Agenc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nancial Institutions and Services: Government Policy and Regu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nancial Institutions and Service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rporate Finance and Governance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apital Budgeting; Fixed Investment and Inventory Studies; Capaci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nancing Policy; Financial Risk and Risk Management; Capital and Ownership Structure; Value of Firms; Goodwil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ankruptcy; Liquid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ergers; Acquisitions; Restructuring; Voting; Proxy Contests; Corporate Governa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ayout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rporate Finance and Governance: Government Policy and Regu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rporate Finance and Governance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al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Finance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al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Finance: Role and Effects of Psychological, Emotional, Social, and Cognitive Factors on Decision Making in Financial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ousehold Finance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ousehold Saving, Borrowing, Debt, and Wealth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ousehold Finance: Insura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ousehold Finance: Financial Litera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ousehold Finance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ublic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ructure and Scope of Government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ructure, Scope, and Performance of Govern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risis Manage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s of Eminent Domain; Expropriation; Nationaliz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ructure and Scope of Government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axation, Subsidies, and Revenue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axation and Subsidies: Efficiency; Optimal Tax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axation and Subsidies: Incide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axation and Subsidies: Externalities; Redistributive Effects; Environmental Taxes and Subsid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Personal Income and Other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business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Taxes and Subsidies; includes inheritance and gift tax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usiness Taxes and Subsidies including sales and value-added (VAT)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ax Evasion and Avoida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axation, Subsidies, and Revenues: Other Sources of Revenu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axation and Subsidie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Fiscal Policies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of Economic Agent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Fiscal Policies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of Economic Agents: Household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Fiscal Policies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of Economic Agents: Firm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Fiscal Policies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of Economic Agent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ublicly Provided Good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ublic Good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ublicly Provided Private Good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oject Evaluation; Social Discount Rat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ublicly Provided Goods: Mixed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ublicly Provided Good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Government Expenditures and Related Polici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Government Expenditures and Health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Government Expenditures and Educ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Government Expenditures and Welfare Program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National Government Expenditures and Related Policies: Infrastructures; Other Public </w:t>
            </w: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Investment and Capital Stock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H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 Security and Public Pens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Security and Wa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Government Expenditures and Related Policies: Procure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Government Expenditures and Related Policie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Budget, Deficit, and Debt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Budget; Budget System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Deficit; Surplu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Debt; Debt Management; Sovereign Deb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orecasts of Budgets, Deficits, and Deb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ional Budget, Deficit, and Debt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ate and Local Government; Intergovernmental Relation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ate and Local Taxation, Subsidies, and Revenu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ate and Local Budget and Expenditur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State and Local Government; Intergovernmental Relations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jurisdictional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Differentials and Their Effe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ate and Local Borrow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ate and Local Government: Health; Education; Welfare; Public Pens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ate and Local Government: Other Expenditure Categor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governmental Relations; Federalism; Secess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ate and Local Government; Intergovernmental Relation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ublic Economics: Miscellaneous Issu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overnmental Loans; Loan Guarantees; Credits; Grants; Bailou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overnmental Proper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ublic Administration; Public Sector Accounting and Audi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isaster Aid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Fiscal Issues; International Public Good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ublic Economics: Miscellaneous Issues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ealth, Education, and Welfare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ealth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nalysis of Health Care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Health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I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ealth Insurance, Public and Privat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ealth and Inequali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ealth and Economic Develop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ealth: Government Policy; Regulation; Public Health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ealth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ducation and Research Institution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nalysis of Educ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ducational Finance; Financial Aid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igher Education; Research Institu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ducation and Inequali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ducation and Economic Develop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turns to Educ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ducation: Government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ducation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Welfare, Well-Being, and Povert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Welfare; Well-Be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easurement and Analysis of Pover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Welfare, Well-Being, and Poverty: Government Programs; Provision and Effects of Welfare Program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Welfare, Well-Being, and Poverty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Demographic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Economics Polic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emographic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emographic Trends, Macroeconomic Effects, and Forecas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riage; Marital Dissolution; Family Structure; Domestic Abus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ertility; Family Planning; Child Care; Children; Youth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s of the Elderly; Economics of the Handicapped; Non-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 Discrimin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s of Minorities, Races, Indigenous Peoples, and Immigrants; Non-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Discrimin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s of Gender; Non-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Discrimin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J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Value of Life; Forgone Incom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emographic Economics: Public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emographic Economic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Demand and Supply of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Force and Employment, Size, and Structur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Time Allocation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Suppl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Demand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Human Capital; Skills; Occupational Choice;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Productivi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tirement; Retirement Polic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afety; Job Satisfaction; Related Public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Time Allocation, Work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, and Employment Determination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Wages, Compensation,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st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Wage Level and Structure; Wage Differentia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Nonwage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sts and Benefits; Retirement Plans; Private Pens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mpensation Packages; Payment Method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Wages, Compensation,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sts: Public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Wages, Compensation,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st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Particular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ntra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Monopsony; Segmente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Agricultural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Professional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s; Occupational Licens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Public Sector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Informal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Coercive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Particular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s: Public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Particular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-Management Relations, Trade Unions, and Collective Bargaining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de Unions: Objectives, Structure, and Effe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ispute Resolution: Strikes, Arbitration, and Mediation; Collective Bargain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-Management Relations; Industrial Jurisprude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Producer Cooperatives;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naged Firms; Employee Ownership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J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-Management Relations, Trade Unions, and Collective Bargaining: Public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-Management Relations, Trade Unions, and Collective Bargaining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bility, Unemployment, Vacancies, and Immigrant Worker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Geographic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obility; Immigrant Worker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ob, Occupational, and Intergenerational Mobility; Promo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Turnover; Vacancies; Layoff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Unemployment: Models, Duration, Incidence, and Job Search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Unemployment Insurance; Severance Pay; Plant Closing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bility, Unemployment, and Vacancies: Public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bility, Unemployment, and Vacancie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Discrimination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Discrimin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Discrimination: Public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Discrimination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Standard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Standards: Working Condi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Standards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Force Composi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Standards: Workers' Righ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Standards: Public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J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Standards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w and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asic Areas of Law: General (Constitutional Law)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operty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ntract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ort Law and Product Liability; Forensic 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riminal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ivil Law; Common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lection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asic Areas of Law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ulation and Business Law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ntitrust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K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usiness and Securities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ulated Industries and Administrative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yber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al Estate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ulation and Business Law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Substantive Areas of Law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ergy, Environmental, Health, and Safety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ax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ersonal Bankruptcy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amily and Personal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mmigration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uman Rights Law; Gender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Substantive Areas of Law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Legal Procedure, the Legal System, and Illegal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itigation Proces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Illegal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the Enforcement of Law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K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Legal Procedure, the Legal System, and Illegal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ial Organization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ket Structure, Firm Strategy, and Market Performance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oduction, Pricing, and Market Structure; Size Distribution of Firm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nopoly; Monopolization Strateg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ligopoly and Other Imperfect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nsactional Relationships; Contracts and Reputation; Network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formation and Product Quality; Standardization and Compatibili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ial Organization and Macroeconomics: Industrial Structure and Structural Change; Industrial Price Indi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pen Source Products and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ket Structure, Firm Strategy, and Market Performance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Firm Objectives, Organization,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usiness Objectives of the Firm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L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rm Organization and Market Structur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rganization of Produc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ntracting Out; Joint Ventures; Technology Licens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rm Performance: Size, Diversification, and Scop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trepreneurship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Firm Objectives, Organization,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profit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Organizations and Public Enterprise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profit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Institutions; NGOs; Social Entrepreneurship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ublic Enterprises; Public-Private Enterpris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Comparison of Public and Private Enterprises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profit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Institutions; Privatization; Contracting Ou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ublic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profit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Organizations and Public Enterprise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ntitrust Issues and Polici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nopolization; Horizontal Anticompetitive Practi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Vertical Restraints; Resale Price Maintenance; Quantity Discoun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egal Monopolies and Regulation or Deregu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Antitrust Policy and Public Enterprises,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profit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Institutions, and Professional Organiz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ntitrust Policy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ulation and Industrial Polic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s of Regu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ial Policy; Sectoral Planning Method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terprise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ulation and Industrial Policy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y Studies: Manufacturing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etals and Metal Products; Cement; Glass; Cera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utomobiles; Other Transportation Equipment; Related Parts and Equip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electronics; Computers; Communications Equip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Machinery; Business Equipment; Armamen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hemicals; Rubber; Drugs; Biotechnology; Plast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ood; Beverages; Cosmetics; Tobacco; Wine and Spiri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Other Consumer Nondurables: Clothing, Textiles, Shoes, and Leather Goods; </w:t>
            </w: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Household Goods; Sports Equip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L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ppliances; Furniture; Other Consumer Durabl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y Studies: Manufacturing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y Studies: Primary Products and Construction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ning, Extraction, and Refining: Hydrocarbon Fu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Mining, Extraction, and Refining: Other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renewabl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Resour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orest Produ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nstruc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y Studies: Primary Products and Construction: Government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y Studies: Primary Products and Construction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y Studies: Servic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tail and Wholesale Trade; e-Commer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tertainment; Media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ports; Gambling; Restaurants; Recreation; Tourism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ersonal, Professional, and Business Servi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al Estate Servi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formation and Internet Services; Computer Softwar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ostal and Delivery Servi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y Studies: Services: Government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y Studies: Service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y Studies: Transportation and Utiliti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nsportation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ailroads and Other Surface Transport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ir Transport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lectric Utilit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as Utilities; Pipelines; Water Utilit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elecommunic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Utiliti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y Studies: Utilities and Transportation: Government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y Studies: Utilities and Transportation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usiness Administration and Business Economics; Marketing; Accounting; Personnel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M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usiness Administration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oduction Manage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ersonnel Management; Executives; Executive Compens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New Firms;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tartups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rporate Culture; Diversity; Social Responsibili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T Manage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Business Administr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usiness Administration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usiness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usiness 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usiness Economic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keting and Advertising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ket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dvertis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keting and Advertising: Government Policy and Regu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rketing and Advertising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ccounting and Auditing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ccount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udit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ccounting and Auditing: Government Policy and Regu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ccounting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ersonnel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ersonnel Economics: Firm Employment Decisions; Promo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ersonnel Economics: Compensation and Compensation Methods and Their Effe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ersonnel Economics: Train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Personnel Economics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nage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Personnel Economics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ntracting Devi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ersonnel Economics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evelopment of the Discipline: Historiographical; Sources and Method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croeconomics and Monetary Economics; Industrial Structure; Growth; Fluctuations: General, International, or Comparativ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N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croeconomics and Monetary Economics; Industrial Structure; Growth; Fluctuations: U.S.; Canada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croeconomics and Monetary Economics; Industrial Structure; Growth; Fluctuations: U.S.; Canada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croeconomics and Monetary Economics; Industrial Structure; Growth; Fluctuations: Europe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croeconomics and Monetary Economics; Industrial Structure; Growth; Fluctuations: Europe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croeconomics and Monetary Economics; Industrial Structure; Growth; Fluctuations: Asia including Middle Eas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croeconomics and Monetary Economics; Industrial Structure; Growth; Fluctuations: Latin America; Caribbea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croeconomics and Monetary Economics; Industrial Structure; Growth; Fluctuations: Africa; Oceania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Financial Markets and Institutions: General, International, or Comparativ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Financial Markets and Institutions: U.S.; Canada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Financial Markets and Institutions: U.S.; Canada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Financial Markets and Institutions: Europe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Financial Markets and Institutions: Europe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Financial Markets and Institutions: Asia including Middle Eas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Financial Markets and Institutions: Latin America; Caribbea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Financial Markets and Institutions: Africa; Oceania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conomic History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Consumers, Demography, Education, Health, Welfare, Income, Wealth, Religion, and Philanthropy: General, International, or Comparativ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conomic History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Consumers, Demography, Education, Health, Welfare, Income, Wealth, Religion, and Philanthropy: U.S.; Canada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conomic History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Consumers, Demography, Education, Health, Welfare, Income, Wealth, Religion, and Philanthropy: U.S.; Canada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conomic History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Consumers, Demography, Education, Health, Welfare, Income, Wealth, Religion, and Philanthropy: Europe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conomic History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Consumers, Demography, Education, Health, Welfare, Income, Wealth, Religion, and Philanthropy: Europe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conomic History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Consumers, Demography, Education, Health, Welfare, Income, Wealth, Religion, and Philanthropy: Asia including Middle Eas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conomic History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Consumers, Demography, Education, Health, Welfare, Income, Wealth, Religion, and Philanthropy: Latin America; Caribbea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conomic History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Consumers, Demography, Education, Health, Welfare, </w:t>
            </w: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Income, Wealth, Religion, and Philanthropy: Africa; Oceania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N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Government, War, Law, International Relations, and Regulation: General, International, or Comparativ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Government, War, Law, International Relations, and Regulation: U.S.; Canada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Government, War, Law, International Relations, and Regulation: U.S.; Canada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Government, War, Law, International Relations, and Regulation: Europe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Government, War, Law, International Relations, and Regulation: Europe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Government, War, Law, International Relations, and Regulation: Asia including Middle Eas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Government, War, Law, International Relations, and Regulation: Latin America; Caribbea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Government, War, Law, International Relations, and Regulation: Africa; Oceania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Agriculture, Natural Resources, Environment, and Extractive Industries: General, International, or Comparativ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Agriculture, Natural Resources, Environment, and Extractive Industries: U.S.; Canada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Agriculture, Natural Resources, Environment, and Extractive Industries: U.S.; Canada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Agriculture, Natural Resources, Environment, and Extractive Industries: Europe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Agriculture, Natural Resources, Environment, and Extractive Industries: Europe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Agriculture, Natural Resources, Environment, and Extractive Industries: Asia including Middle Eas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Agriculture, Natural Resources, Environment, and Extractive Industries: Latin America; Caribbea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Agriculture, Natural Resources, Environment, and Extractive Industries: Africa; Oceania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nufacturing and Construction: General, International, or Comparativ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nufacturing and Construction: U.S.; Canada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nufacturing and Construction: U.S.; Canada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nufacturing and Construction: Europe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N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nufacturing and Construction: Europe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nufacturing and Construction: Asia including Middle Eas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nufacturing and Construction: Latin America; Caribbea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Manufacturing and Construction: Africa; Oceania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Transport, International and Domestic Trade, Energy, Technology, and Other Services: General, International, or Comparativ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Transport, Trade, Energy, Technology, and Other Services: U.S.; Canada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Transport, Trade, Energy, Technology, and Other Services: U.S.; Canada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Transport, Trade, Energy, Technology, and Other Services: Europe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Transport, Trade, Energy, Technology, and Other Services: Europe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Transport, Trade, Energy, Technology, and Other Services: Asia including Middle Eas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Transport, Trade, Energy, Technology, and Other Services: Latin America; Caribbea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History: Transport, Trade, Energy, Technology, and Other Services: Africa; Oceania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-Business History: General, International, or Comparativ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-Business History: U.S.; Canada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-Business History: U.S.; Canada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-Business History: Europe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-Business History: Europe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-Business History: Asia including Middle Eas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-Business History: Latin America; Caribbea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-Business History: Africa; Oceania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and Urban Histor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and Urban History: U.S.; Canada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and Urban History: U.S.; Canada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and Urban History: Europe: Pre-1913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and Urban History: Europe: 1913-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and Urban History: Asia including Middle Eas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and Urban History: Latin America; Caribbea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N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and Urban History: Africa; Oceania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Development, Innovation, Technological Change, and Growth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Development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ic Analyses of Economic Develop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economic Analyses of Economic Develop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Development: Agriculture; Natural Resources; Energy; Environment; Other Primary Produ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ialization; Manufacturing and Service Industries; Choice of Technolog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Development: Human Resources; Human Development; Income Distribution; Migr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Development: Financial Markets; Saving and Capital Investment; Corporate Finance and Governa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ormal and Informal Sectors; Shadow Economy; Institutional Arrangemen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Development: Urban, Rural, Regional, and Transportation Analysis; Housing; Infrastructur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rnational Linkages to Development; Role of International Organiz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evelopment Planning and Polic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lanning Models; Planning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oject Analysi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scal and Monetary Policy in Develop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evelopment Planning and Policy: Trade Policy; Factor Movement; Foreign Exchange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dustrial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evelopment Planning and Policy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novation; Research and Development; Technological Change; Intellectual Property Right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novation and Invention: Processes and Incentiv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nagement of Technological Innovation and R&amp;D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echnological Change: Choices and Consequences; Diffusion Process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ellectual Property and Intellectual Capit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 Innov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pen Innov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echnological Change: Government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O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echnological Change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Growth and Aggregate Productivit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One, Two,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ultisect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Growth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onetary Growth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stitutions and Growth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vironment and Growth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mpirical Studies of Economic Growth; Aggregate Productivity; Cross-Country Output Converge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Growth and Aggregate Productivity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ywid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untry Studi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ywid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untry Studies: U.S.; Canada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ywid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untry Studies: Europ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ywid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untry Studies: Asia including Middle Eas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ywid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untry Studies: Latin America; Caribbea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ywid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untry Studies: Africa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ywid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ountry Studies: Oceania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mparative Studies of Countries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System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apitalist System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apitalist Systems: Planning, Coordination, and Reform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apitalist Enterpris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operative Enterpris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apitalist Systems: Property Righ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apitalist Systems: Political Econom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apitalist Systems: Performance and Prospe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ergy; Environ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apitalist System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Systems and Transitional Economie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Systems and Transitional Economies: Planning, Coordination, and Reform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Systems and Transitional Economies: Pri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Systems and Transitional Economies: Factor and Product Markets; Industry Studies; Popu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P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Systems and Transitional Economies: National Income, Product, and Expenditure; Money; Inf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Systems and Transitional Economies: Urban, Rural, and Regional 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Systems and Transitional Economies: Political Economy; Property Righ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Systems and Transitional Economies: Performance and Prospe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Systems and Transitional Economies: Natural Resources; Energy; Environ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Systems and Transitional Economie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Institutions and Their Transition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Enterprises and Their Transi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llectives; Communes; Agricultur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Institutions and Their Transitions: International Trade, Finance, Investment, Relations, and Aid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Institutions and Their Transitions: Financial 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Institutions and Their Transitions: Public 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Institutions and Their Transitions: Consumer Economics; Health; Education and Training: Welfare, Income, Wealth, and Pover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Socialist Systems and Transitional Economies: Legal Institutions; Illegal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ehavior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ocialist Institutions and Their Transition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Economic System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Economic Systems: Planning, Coordination, and Reform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Economic Systems: Productive Enterprises; Factor and Product Markets; Prices; Popu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Economic Systems: Public Economics; Financial Econom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Economic Systems: National Income, Product, and Expenditure; Money; Infl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Economic Systems: International Trade, Finance, Investment and Aid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Economic Systems: Consumer Economics; Health; Education and Training; Welfare, Income, Wealth, and Pover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Economic Systems: Performance and Prospe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Economic Systems: Political Economy; Legal Institutions; Property Rights; Natural Resources; Energy; Environment; Regional Stud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Economic System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mparative Economic System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mparative Analysis of Economic System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P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mparative Studies of Particular Econom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mparative Economic Systems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gricultural and Natural Resource Economics; Environmental and Ecological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ustainable Develop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ommodity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griculture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griculture: Aggregate Supply and Demand Analysis; Pri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cro Analysis of Farm Firms, Farm Households, and Farm Input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gricultural Markets and Marketing; Cooperatives; Agribusines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gricultural Fina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nd Ownership and Tenure; Land Reform; Land Use; Irrigation; Agriculture and Environ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gricultural R&amp;D; Agricultural Technology; Biofuels; Agricultural Extension Servi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griculture in International Trad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gricultural Policy; Food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griculture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newable Resources and Conservation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newable Resources and Conservation: Demand and Supply; Pri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newable Resources and Conservation: Fishery; Aquacultur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newable Resources and Conservation: Forestr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newable Resources and Conservation: Land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newable Resources and Conservation: Wat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creational Aspects of Natural Resour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newable Resources and Conservation: Issues in International Trad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newable Resources and Conservation: Government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newable Resources and Conservation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renewabl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Resources and Conservation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renewabl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Resources and Conservation: Demand and Supply; Pri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xhaustible Resources and Economic Develop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source Boom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atural Resources and Domestic and International Confli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Q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ydrocarbon Resour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renewabl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Resources and Conservation: Issues in International Trad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renewabl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Resources and Conservation: Government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renewable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Resources and Conservation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erg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ergy: Demand and Supply; Pri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lternative Energy Sourc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nergy and the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acroeconomy</w:t>
            </w:r>
            <w:proofErr w:type="spellEnd"/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ergy Forecast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ergy: Government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ergy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vironmental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Valuation of Environmental Effe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ollution Control Adoption and Costs; Distributional Effects; Employment Effec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Air Pollution; Water Pollution; Noise; Hazardous Waste; Solid Waste; Recycl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limate; Natural Disasters and Their Management; Global Warm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vironmental Economics: Technological Innov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vironment and Development; Environment and Trade; Sustainability; Environmental Accounts and Accounting; Environmental Equity; Population Growth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Ecological Economics: Ecosystem Services; Biodiversity Conservation;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ioeconomics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; Industrial Ecolog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vironmental Economics: Government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Q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nvironmental Economics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Urban, Rural, Regional, Real Estate, and Transportation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Regional Economics (includes Regional Data)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Economic Activity: Growth, Development, Environmental Issues, and Chang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ize and Spatial Distributions of Regional Economic Activit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Equilibrium and Welfare Economic Analysis of Regional Econom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nd Use Patter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Regional Economics: Econometric and Input-Output Models; Other Model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General Regional Economic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R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Urban, Rural, Regional, Real Estate, and Transportation Economics: Household Analysi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Urban, Rural, Regional, Real Estate, and Transportation Economics: Housing Demand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Urban, Rural, Regional, Real Estate, and Transportation Economics: Other Demand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Urban, Rural, Regional, Real Estate, and Transportation Economics: Regional Migration; Regional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Markets; Population;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eighborhood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Characteristic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Urban, Rural, Regional, Real Estate, and Transportation Economics: Government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Urban, Rural, Regional, Real Estate, and Transportation Economics: Household Analysi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al Estate Markets, Spatial Production Analysis, and Firm Location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Housing Supply and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Spatial Production and Pricing Analysi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agricultural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and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nresidential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Real Estate Marke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roduction Analysis and Firm Location: Government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al Estate Markets, Spatial Production Analysis, and Firm Location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nsportation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nsportation: Demand, Supply, and Congestion; Travel Time; Safety and Accidents; Transportation Nois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nsportation Economics: Government and Private Investment Analysis; Road Maintenance, Transportation Planning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nsportation Economics: Government Pricing and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ransportation Economic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Government Analysi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inance in Urban and Rural Econom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Government Analysis: Land Use and Other Regulat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ublic Facility Location Analysis; Public Investment and Capital Stock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Development Planning and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gional Government Analysis: Other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Y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ata: Tables and Chart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Y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Introductory Materi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Y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Book Reviews (unclassified)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Y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Dissertations (unclassified)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lastRenderedPageBreak/>
              <w:t>Y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Further Reading (unclassified)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Y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xcerp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Y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 Author General Discussion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Y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Related Disciplin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Y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Miscellaneous Categorie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Y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Pictures and Map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Y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Novels, Self-Help Books, etc.</w:t>
            </w:r>
          </w:p>
        </w:tc>
      </w:tr>
      <w:tr w:rsidR="009711E9" w:rsidRPr="009711E9" w:rsidTr="009711E9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Other Special Top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ultural Economics; Economic Sociology; Economic Anthropology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ultural Economics: Economics of the Arts and Literatur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ultural Economics: Relig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Economic Sociology; Economic Anthropology; Language; Social and Economic Stratification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ultural Economics: Public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Cultural Economic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ports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ports Economics: Industry Stud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Sports Economics: </w:t>
            </w:r>
            <w:proofErr w:type="spellStart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Labor</w:t>
            </w:r>
            <w:proofErr w:type="spellEnd"/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 xml:space="preserve"> Issu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ports Economics: Fina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ports Economics: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Sports Economics: Other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ourism Economics: General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ourism: Industry Studies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ourism and Development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ourism: Marketing and Finance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ourism: Policy</w:t>
            </w:r>
          </w:p>
        </w:tc>
      </w:tr>
      <w:tr w:rsidR="009711E9" w:rsidRPr="009711E9" w:rsidTr="009711E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Z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9711E9" w:rsidRPr="009711E9" w:rsidRDefault="009711E9" w:rsidP="009711E9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</w:pPr>
            <w:r w:rsidRPr="009711E9">
              <w:rPr>
                <w:rFonts w:ascii="inherit" w:eastAsia="Times New Roman" w:hAnsi="inherit" w:cs="Times New Roman"/>
                <w:sz w:val="24"/>
                <w:szCs w:val="24"/>
                <w:lang w:eastAsia="en-IN"/>
              </w:rPr>
              <w:t>Tourism: Other</w:t>
            </w:r>
          </w:p>
        </w:tc>
      </w:tr>
    </w:tbl>
    <w:p w:rsidR="009711E9" w:rsidRPr="009711E9" w:rsidRDefault="000E1AA8" w:rsidP="009711E9">
      <w:pPr>
        <w:spacing w:after="0" w:line="240" w:lineRule="auto"/>
        <w:textAlignment w:val="baseline"/>
        <w:outlineLvl w:val="1"/>
        <w:rPr>
          <w:rFonts w:ascii="Helvetica" w:eastAsia="Times New Roman" w:hAnsi="Helvetica" w:cs="Helvetica"/>
          <w:color w:val="353C3F"/>
          <w:sz w:val="34"/>
          <w:szCs w:val="34"/>
          <w:lang w:eastAsia="en-IN"/>
        </w:rPr>
      </w:pPr>
      <w:hyperlink r:id="rId7" w:history="1">
        <w:proofErr w:type="spellStart"/>
        <w:r w:rsidR="009711E9" w:rsidRPr="009711E9">
          <w:rPr>
            <w:rFonts w:ascii="inherit" w:eastAsia="Times New Roman" w:hAnsi="inherit" w:cs="Helvetica"/>
            <w:color w:val="924046"/>
            <w:sz w:val="34"/>
            <w:szCs w:val="34"/>
            <w:u w:val="single"/>
            <w:bdr w:val="none" w:sz="0" w:space="0" w:color="auto" w:frame="1"/>
            <w:lang w:eastAsia="en-IN"/>
          </w:rPr>
          <w:t>EconLit</w:t>
        </w:r>
        <w:proofErr w:type="spellEnd"/>
      </w:hyperlink>
    </w:p>
    <w:p w:rsidR="009711E9" w:rsidRPr="009711E9" w:rsidRDefault="000E1AA8" w:rsidP="009711E9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8" w:history="1">
        <w:r w:rsidR="009711E9" w:rsidRPr="009711E9">
          <w:rPr>
            <w:rFonts w:ascii="inherit" w:eastAsia="Times New Roman" w:hAnsi="inherit" w:cs="Times New Roman"/>
            <w:color w:val="868B8C"/>
            <w:sz w:val="24"/>
            <w:szCs w:val="24"/>
            <w:u w:val="single"/>
            <w:bdr w:val="none" w:sz="0" w:space="0" w:color="auto" w:frame="1"/>
            <w:lang w:eastAsia="en-IN"/>
          </w:rPr>
          <w:t>Subscriptions</w:t>
        </w:r>
      </w:hyperlink>
    </w:p>
    <w:p w:rsidR="009711E9" w:rsidRPr="009711E9" w:rsidRDefault="000E1AA8" w:rsidP="009711E9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9" w:history="1">
        <w:r w:rsidR="009711E9" w:rsidRPr="009711E9">
          <w:rPr>
            <w:rFonts w:ascii="inherit" w:eastAsia="Times New Roman" w:hAnsi="inherit" w:cs="Times New Roman"/>
            <w:color w:val="868B8C"/>
            <w:sz w:val="24"/>
            <w:szCs w:val="24"/>
            <w:u w:val="single"/>
            <w:bdr w:val="none" w:sz="0" w:space="0" w:color="auto" w:frame="1"/>
            <w:lang w:eastAsia="en-IN"/>
          </w:rPr>
          <w:t>Journals Indexed in </w:t>
        </w:r>
        <w:proofErr w:type="spellStart"/>
        <w:r w:rsidR="009711E9" w:rsidRPr="009711E9">
          <w:rPr>
            <w:rFonts w:ascii="inherit" w:eastAsia="Times New Roman" w:hAnsi="inherit" w:cs="Times New Roman"/>
            <w:i/>
            <w:iCs/>
            <w:color w:val="868B8C"/>
            <w:sz w:val="24"/>
            <w:szCs w:val="24"/>
            <w:bdr w:val="none" w:sz="0" w:space="0" w:color="auto" w:frame="1"/>
            <w:lang w:eastAsia="en-IN"/>
          </w:rPr>
          <w:t>EconLit</w:t>
        </w:r>
        <w:proofErr w:type="spellEnd"/>
      </w:hyperlink>
    </w:p>
    <w:p w:rsidR="009711E9" w:rsidRPr="009711E9" w:rsidRDefault="000E1AA8" w:rsidP="009711E9">
      <w:pPr>
        <w:numPr>
          <w:ilvl w:val="0"/>
          <w:numId w:val="4"/>
        </w:numPr>
        <w:shd w:val="clear" w:color="auto" w:fill="F3F3F1"/>
        <w:spacing w:after="0" w:line="240" w:lineRule="auto"/>
        <w:ind w:left="0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10" w:history="1">
        <w:proofErr w:type="spellStart"/>
        <w:r w:rsidR="009711E9" w:rsidRPr="009711E9">
          <w:rPr>
            <w:rFonts w:ascii="inherit" w:eastAsia="Times New Roman" w:hAnsi="inherit" w:cs="Times New Roman"/>
            <w:i/>
            <w:iCs/>
            <w:color w:val="924046"/>
            <w:sz w:val="24"/>
            <w:szCs w:val="24"/>
            <w:bdr w:val="none" w:sz="0" w:space="0" w:color="auto" w:frame="1"/>
            <w:lang w:eastAsia="en-IN"/>
          </w:rPr>
          <w:t>EconLit</w:t>
        </w:r>
        <w:proofErr w:type="spellEnd"/>
        <w:r w:rsidR="009711E9" w:rsidRPr="009711E9">
          <w:rPr>
            <w:rFonts w:ascii="inherit" w:eastAsia="Times New Roman" w:hAnsi="inherit" w:cs="Times New Roman"/>
            <w:color w:val="924046"/>
            <w:sz w:val="24"/>
            <w:szCs w:val="24"/>
            <w:u w:val="single"/>
            <w:bdr w:val="none" w:sz="0" w:space="0" w:color="auto" w:frame="1"/>
            <w:lang w:eastAsia="en-IN"/>
          </w:rPr>
          <w:t> Subject Descriptors</w:t>
        </w:r>
      </w:hyperlink>
    </w:p>
    <w:p w:rsidR="009711E9" w:rsidRPr="009711E9" w:rsidRDefault="000E1AA8" w:rsidP="009711E9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11" w:history="1">
        <w:r w:rsidR="009711E9" w:rsidRPr="009711E9">
          <w:rPr>
            <w:rFonts w:ascii="inherit" w:eastAsia="Times New Roman" w:hAnsi="inherit" w:cs="Times New Roman"/>
            <w:color w:val="868B8C"/>
            <w:sz w:val="24"/>
            <w:szCs w:val="24"/>
            <w:u w:val="single"/>
            <w:bdr w:val="none" w:sz="0" w:space="0" w:color="auto" w:frame="1"/>
            <w:lang w:eastAsia="en-IN"/>
          </w:rPr>
          <w:t>Content</w:t>
        </w:r>
      </w:hyperlink>
    </w:p>
    <w:p w:rsidR="009711E9" w:rsidRPr="009711E9" w:rsidRDefault="000E1AA8" w:rsidP="009711E9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12" w:history="1">
        <w:r w:rsidR="009711E9" w:rsidRPr="009711E9">
          <w:rPr>
            <w:rFonts w:ascii="inherit" w:eastAsia="Times New Roman" w:hAnsi="inherit" w:cs="Times New Roman"/>
            <w:color w:val="868B8C"/>
            <w:sz w:val="24"/>
            <w:szCs w:val="24"/>
            <w:u w:val="single"/>
            <w:bdr w:val="none" w:sz="0" w:space="0" w:color="auto" w:frame="1"/>
            <w:lang w:eastAsia="en-IN"/>
          </w:rPr>
          <w:t>Search Hints</w:t>
        </w:r>
      </w:hyperlink>
    </w:p>
    <w:p w:rsidR="009711E9" w:rsidRPr="009711E9" w:rsidRDefault="000E1AA8" w:rsidP="009711E9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13" w:history="1">
        <w:r w:rsidR="009711E9" w:rsidRPr="009711E9">
          <w:rPr>
            <w:rFonts w:ascii="inherit" w:eastAsia="Times New Roman" w:hAnsi="inherit" w:cs="Times New Roman"/>
            <w:color w:val="868B8C"/>
            <w:sz w:val="24"/>
            <w:szCs w:val="24"/>
            <w:u w:val="single"/>
            <w:bdr w:val="none" w:sz="0" w:space="0" w:color="auto" w:frame="1"/>
            <w:lang w:eastAsia="en-IN"/>
          </w:rPr>
          <w:t>Exhibits</w:t>
        </w:r>
      </w:hyperlink>
    </w:p>
    <w:p w:rsidR="009711E9" w:rsidRPr="009711E9" w:rsidRDefault="000E1AA8" w:rsidP="009711E9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14" w:history="1">
        <w:proofErr w:type="spellStart"/>
        <w:r w:rsidR="009711E9" w:rsidRPr="009711E9">
          <w:rPr>
            <w:rFonts w:ascii="inherit" w:eastAsia="Times New Roman" w:hAnsi="inherit" w:cs="Times New Roman"/>
            <w:i/>
            <w:iCs/>
            <w:color w:val="868B8C"/>
            <w:sz w:val="24"/>
            <w:szCs w:val="24"/>
            <w:bdr w:val="none" w:sz="0" w:space="0" w:color="auto" w:frame="1"/>
            <w:lang w:eastAsia="en-IN"/>
          </w:rPr>
          <w:t>EconLit</w:t>
        </w:r>
        <w:proofErr w:type="spellEnd"/>
        <w:r w:rsidR="009711E9" w:rsidRPr="009711E9">
          <w:rPr>
            <w:rFonts w:ascii="inherit" w:eastAsia="Times New Roman" w:hAnsi="inherit" w:cs="Times New Roman"/>
            <w:color w:val="868B8C"/>
            <w:sz w:val="24"/>
            <w:szCs w:val="24"/>
            <w:u w:val="single"/>
            <w:bdr w:val="none" w:sz="0" w:space="0" w:color="auto" w:frame="1"/>
            <w:lang w:eastAsia="en-IN"/>
          </w:rPr>
          <w:t> Brochure</w:t>
        </w:r>
      </w:hyperlink>
    </w:p>
    <w:p w:rsidR="009711E9" w:rsidRPr="009711E9" w:rsidRDefault="000E1AA8" w:rsidP="009711E9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15" w:history="1">
        <w:proofErr w:type="spellStart"/>
        <w:r w:rsidR="009711E9" w:rsidRPr="009711E9">
          <w:rPr>
            <w:rFonts w:ascii="inherit" w:eastAsia="Times New Roman" w:hAnsi="inherit" w:cs="Times New Roman"/>
            <w:i/>
            <w:iCs/>
            <w:color w:val="868B8C"/>
            <w:sz w:val="24"/>
            <w:szCs w:val="24"/>
            <w:bdr w:val="none" w:sz="0" w:space="0" w:color="auto" w:frame="1"/>
            <w:lang w:eastAsia="en-IN"/>
          </w:rPr>
          <w:t>EconLit</w:t>
        </w:r>
        <w:proofErr w:type="spellEnd"/>
        <w:r w:rsidR="009711E9" w:rsidRPr="009711E9">
          <w:rPr>
            <w:rFonts w:ascii="inherit" w:eastAsia="Times New Roman" w:hAnsi="inherit" w:cs="Times New Roman"/>
            <w:color w:val="868B8C"/>
            <w:sz w:val="24"/>
            <w:szCs w:val="24"/>
            <w:u w:val="single"/>
            <w:bdr w:val="none" w:sz="0" w:space="0" w:color="auto" w:frame="1"/>
            <w:lang w:eastAsia="en-IN"/>
          </w:rPr>
          <w:t> for AEA Members</w:t>
        </w:r>
      </w:hyperlink>
    </w:p>
    <w:p w:rsidR="009711E9" w:rsidRPr="009711E9" w:rsidRDefault="000E1AA8" w:rsidP="009711E9">
      <w:pPr>
        <w:numPr>
          <w:ilvl w:val="0"/>
          <w:numId w:val="4"/>
        </w:numPr>
        <w:shd w:val="clear" w:color="auto" w:fill="FFFFFF"/>
        <w:spacing w:after="100" w:line="240" w:lineRule="auto"/>
        <w:ind w:left="0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16" w:history="1">
        <w:r w:rsidR="009711E9" w:rsidRPr="009711E9">
          <w:rPr>
            <w:rFonts w:ascii="inherit" w:eastAsia="Times New Roman" w:hAnsi="inherit" w:cs="Times New Roman"/>
            <w:color w:val="868B8C"/>
            <w:sz w:val="24"/>
            <w:szCs w:val="24"/>
            <w:u w:val="single"/>
            <w:bdr w:val="none" w:sz="0" w:space="0" w:color="auto" w:frame="1"/>
            <w:lang w:eastAsia="en-IN"/>
          </w:rPr>
          <w:t>Contact</w:t>
        </w:r>
      </w:hyperlink>
    </w:p>
    <w:p w:rsidR="009711E9" w:rsidRPr="009711E9" w:rsidRDefault="000E1AA8" w:rsidP="009711E9">
      <w:pPr>
        <w:numPr>
          <w:ilvl w:val="0"/>
          <w:numId w:val="5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sz w:val="24"/>
          <w:szCs w:val="24"/>
          <w:lang w:eastAsia="en-IN"/>
        </w:rPr>
      </w:pPr>
      <w:hyperlink r:id="rId17" w:history="1">
        <w:r w:rsidR="009711E9" w:rsidRPr="009711E9">
          <w:rPr>
            <w:rFonts w:ascii="inherit" w:eastAsia="Times New Roman" w:hAnsi="inherit" w:cs="Helvetica"/>
            <w:color w:val="353C3F"/>
            <w:sz w:val="24"/>
            <w:szCs w:val="24"/>
            <w:u w:val="single"/>
            <w:bdr w:val="none" w:sz="0" w:space="0" w:color="auto" w:frame="1"/>
            <w:lang w:eastAsia="en-IN"/>
          </w:rPr>
          <w:t>Journals</w:t>
        </w:r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Helvetica" w:eastAsia="Times New Roman" w:hAnsi="Helvetica" w:cs="Helvetica"/>
          <w:sz w:val="24"/>
          <w:szCs w:val="24"/>
          <w:lang w:eastAsia="en-IN"/>
        </w:rPr>
      </w:pPr>
      <w:r w:rsidRPr="009711E9">
        <w:rPr>
          <w:rFonts w:ascii="Helvetica" w:eastAsia="Times New Roman" w:hAnsi="Helvetica" w:cs="Helvetica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5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sz w:val="24"/>
          <w:szCs w:val="24"/>
          <w:lang w:eastAsia="en-IN"/>
        </w:rPr>
      </w:pPr>
      <w:hyperlink r:id="rId18" w:history="1">
        <w:r w:rsidR="009711E9" w:rsidRPr="009711E9">
          <w:rPr>
            <w:rFonts w:ascii="inherit" w:eastAsia="Times New Roman" w:hAnsi="inherit" w:cs="Helvetica"/>
            <w:color w:val="353C3F"/>
            <w:sz w:val="24"/>
            <w:szCs w:val="24"/>
            <w:u w:val="single"/>
            <w:bdr w:val="none" w:sz="0" w:space="0" w:color="auto" w:frame="1"/>
            <w:lang w:eastAsia="en-IN"/>
          </w:rPr>
          <w:t>Annual Meeting</w:t>
        </w:r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Helvetica" w:eastAsia="Times New Roman" w:hAnsi="Helvetica" w:cs="Helvetica"/>
          <w:sz w:val="24"/>
          <w:szCs w:val="24"/>
          <w:lang w:eastAsia="en-IN"/>
        </w:rPr>
      </w:pPr>
      <w:r w:rsidRPr="009711E9">
        <w:rPr>
          <w:rFonts w:ascii="Helvetica" w:eastAsia="Times New Roman" w:hAnsi="Helvetica" w:cs="Helvetica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5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sz w:val="24"/>
          <w:szCs w:val="24"/>
          <w:lang w:eastAsia="en-IN"/>
        </w:rPr>
      </w:pPr>
      <w:hyperlink r:id="rId19" w:history="1">
        <w:r w:rsidR="009711E9" w:rsidRPr="009711E9">
          <w:rPr>
            <w:rFonts w:ascii="inherit" w:eastAsia="Times New Roman" w:hAnsi="inherit" w:cs="Helvetica"/>
            <w:color w:val="353C3F"/>
            <w:sz w:val="24"/>
            <w:szCs w:val="24"/>
            <w:u w:val="single"/>
            <w:bdr w:val="none" w:sz="0" w:space="0" w:color="auto" w:frame="1"/>
            <w:lang w:eastAsia="en-IN"/>
          </w:rPr>
          <w:t>Careers</w:t>
        </w:r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Helvetica" w:eastAsia="Times New Roman" w:hAnsi="Helvetica" w:cs="Helvetica"/>
          <w:sz w:val="24"/>
          <w:szCs w:val="24"/>
          <w:lang w:eastAsia="en-IN"/>
        </w:rPr>
      </w:pPr>
      <w:r w:rsidRPr="009711E9">
        <w:rPr>
          <w:rFonts w:ascii="Helvetica" w:eastAsia="Times New Roman" w:hAnsi="Helvetica" w:cs="Helvetica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5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sz w:val="24"/>
          <w:szCs w:val="24"/>
          <w:lang w:eastAsia="en-IN"/>
        </w:rPr>
      </w:pPr>
      <w:hyperlink r:id="rId20" w:history="1">
        <w:r w:rsidR="009711E9" w:rsidRPr="009711E9">
          <w:rPr>
            <w:rFonts w:ascii="inherit" w:eastAsia="Times New Roman" w:hAnsi="inherit" w:cs="Helvetica"/>
            <w:color w:val="353C3F"/>
            <w:sz w:val="24"/>
            <w:szCs w:val="24"/>
            <w:u w:val="single"/>
            <w:bdr w:val="none" w:sz="0" w:space="0" w:color="auto" w:frame="1"/>
            <w:lang w:eastAsia="en-IN"/>
          </w:rPr>
          <w:t>Resources</w:t>
        </w:r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Helvetica" w:eastAsia="Times New Roman" w:hAnsi="Helvetica" w:cs="Helvetica"/>
          <w:sz w:val="24"/>
          <w:szCs w:val="24"/>
          <w:lang w:eastAsia="en-IN"/>
        </w:rPr>
      </w:pPr>
      <w:r w:rsidRPr="009711E9">
        <w:rPr>
          <w:rFonts w:ascii="Helvetica" w:eastAsia="Times New Roman" w:hAnsi="Helvetica" w:cs="Helvetica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5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sz w:val="24"/>
          <w:szCs w:val="24"/>
          <w:lang w:eastAsia="en-IN"/>
        </w:rPr>
      </w:pPr>
      <w:hyperlink r:id="rId21" w:history="1">
        <w:proofErr w:type="spellStart"/>
        <w:r w:rsidR="009711E9" w:rsidRPr="009711E9">
          <w:rPr>
            <w:rFonts w:ascii="inherit" w:eastAsia="Times New Roman" w:hAnsi="inherit" w:cs="Helvetica"/>
            <w:color w:val="353C3F"/>
            <w:sz w:val="24"/>
            <w:szCs w:val="24"/>
            <w:u w:val="single"/>
            <w:bdr w:val="none" w:sz="0" w:space="0" w:color="auto" w:frame="1"/>
            <w:lang w:eastAsia="en-IN"/>
          </w:rPr>
          <w:t>EconLit</w:t>
        </w:r>
        <w:proofErr w:type="spellEnd"/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Helvetica" w:eastAsia="Times New Roman" w:hAnsi="Helvetica" w:cs="Helvetica"/>
          <w:sz w:val="24"/>
          <w:szCs w:val="24"/>
          <w:lang w:eastAsia="en-IN"/>
        </w:rPr>
      </w:pPr>
      <w:r w:rsidRPr="009711E9">
        <w:rPr>
          <w:rFonts w:ascii="Helvetica" w:eastAsia="Times New Roman" w:hAnsi="Helvetica" w:cs="Helvetica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5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sz w:val="24"/>
          <w:szCs w:val="24"/>
          <w:lang w:eastAsia="en-IN"/>
        </w:rPr>
      </w:pPr>
      <w:hyperlink r:id="rId22" w:history="1">
        <w:proofErr w:type="spellStart"/>
        <w:r w:rsidR="009711E9" w:rsidRPr="009711E9">
          <w:rPr>
            <w:rFonts w:ascii="inherit" w:eastAsia="Times New Roman" w:hAnsi="inherit" w:cs="Helvetica"/>
            <w:color w:val="353C3F"/>
            <w:sz w:val="24"/>
            <w:szCs w:val="24"/>
            <w:u w:val="single"/>
            <w:bdr w:val="none" w:sz="0" w:space="0" w:color="auto" w:frame="1"/>
            <w:lang w:eastAsia="en-IN"/>
          </w:rPr>
          <w:t>EconSpark</w:t>
        </w:r>
        <w:proofErr w:type="spellEnd"/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Helvetica" w:eastAsia="Times New Roman" w:hAnsi="Helvetica" w:cs="Helvetica"/>
          <w:sz w:val="24"/>
          <w:szCs w:val="24"/>
          <w:lang w:eastAsia="en-IN"/>
        </w:rPr>
      </w:pPr>
      <w:r w:rsidRPr="009711E9">
        <w:rPr>
          <w:rFonts w:ascii="Helvetica" w:eastAsia="Times New Roman" w:hAnsi="Helvetica" w:cs="Helvetica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5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sz w:val="24"/>
          <w:szCs w:val="24"/>
          <w:lang w:eastAsia="en-IN"/>
        </w:rPr>
      </w:pPr>
      <w:hyperlink r:id="rId23" w:history="1">
        <w:r w:rsidR="009711E9" w:rsidRPr="009711E9">
          <w:rPr>
            <w:rFonts w:ascii="inherit" w:eastAsia="Times New Roman" w:hAnsi="inherit" w:cs="Helvetica"/>
            <w:color w:val="353C3F"/>
            <w:sz w:val="24"/>
            <w:szCs w:val="24"/>
            <w:u w:val="single"/>
            <w:bdr w:val="none" w:sz="0" w:space="0" w:color="auto" w:frame="1"/>
            <w:lang w:eastAsia="en-IN"/>
          </w:rPr>
          <w:t>Membership</w:t>
        </w:r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Helvetica" w:eastAsia="Times New Roman" w:hAnsi="Helvetica" w:cs="Helvetica"/>
          <w:sz w:val="24"/>
          <w:szCs w:val="24"/>
          <w:lang w:eastAsia="en-IN"/>
        </w:rPr>
      </w:pPr>
      <w:r w:rsidRPr="009711E9">
        <w:rPr>
          <w:rFonts w:ascii="Helvetica" w:eastAsia="Times New Roman" w:hAnsi="Helvetica" w:cs="Helvetica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5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sz w:val="24"/>
          <w:szCs w:val="24"/>
          <w:lang w:eastAsia="en-IN"/>
        </w:rPr>
      </w:pPr>
      <w:hyperlink r:id="rId24" w:history="1">
        <w:r w:rsidR="009711E9" w:rsidRPr="009711E9">
          <w:rPr>
            <w:rFonts w:ascii="inherit" w:eastAsia="Times New Roman" w:hAnsi="inherit" w:cs="Helvetica"/>
            <w:color w:val="353C3F"/>
            <w:sz w:val="24"/>
            <w:szCs w:val="24"/>
            <w:u w:val="single"/>
            <w:bdr w:val="none" w:sz="0" w:space="0" w:color="auto" w:frame="1"/>
            <w:lang w:eastAsia="en-IN"/>
          </w:rPr>
          <w:t>About AEA</w:t>
        </w:r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Helvetica" w:eastAsia="Times New Roman" w:hAnsi="Helvetica" w:cs="Helvetica"/>
          <w:sz w:val="24"/>
          <w:szCs w:val="24"/>
          <w:lang w:eastAsia="en-IN"/>
        </w:rPr>
      </w:pPr>
      <w:r w:rsidRPr="009711E9">
        <w:rPr>
          <w:rFonts w:ascii="Helvetica" w:eastAsia="Times New Roman" w:hAnsi="Helvetica" w:cs="Helvetica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5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sz w:val="24"/>
          <w:szCs w:val="24"/>
          <w:lang w:eastAsia="en-IN"/>
        </w:rPr>
      </w:pPr>
      <w:hyperlink r:id="rId25" w:history="1">
        <w:r w:rsidR="009711E9" w:rsidRPr="009711E9">
          <w:rPr>
            <w:rFonts w:ascii="inherit" w:eastAsia="Times New Roman" w:hAnsi="inherit" w:cs="Helvetica"/>
            <w:color w:val="353C3F"/>
            <w:sz w:val="24"/>
            <w:szCs w:val="24"/>
            <w:u w:val="single"/>
            <w:bdr w:val="none" w:sz="0" w:space="0" w:color="auto" w:frame="1"/>
            <w:lang w:eastAsia="en-IN"/>
          </w:rPr>
          <w:t>Log In</w:t>
        </w:r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Helvetica" w:eastAsia="Times New Roman" w:hAnsi="Helvetica" w:cs="Helvetica"/>
          <w:sz w:val="24"/>
          <w:szCs w:val="24"/>
          <w:lang w:eastAsia="en-IN"/>
        </w:rPr>
      </w:pPr>
      <w:r w:rsidRPr="009711E9">
        <w:rPr>
          <w:rFonts w:ascii="Helvetica" w:eastAsia="Times New Roman" w:hAnsi="Helvetica" w:cs="Helvetica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5"/>
        </w:numPr>
        <w:spacing w:after="0" w:line="240" w:lineRule="auto"/>
        <w:ind w:left="0"/>
        <w:textAlignment w:val="baseline"/>
        <w:rPr>
          <w:rFonts w:ascii="inherit" w:eastAsia="Times New Roman" w:hAnsi="inherit" w:cs="Helvetica"/>
          <w:sz w:val="24"/>
          <w:szCs w:val="24"/>
          <w:lang w:eastAsia="en-IN"/>
        </w:rPr>
      </w:pPr>
      <w:hyperlink r:id="rId26" w:history="1">
        <w:r w:rsidR="009711E9" w:rsidRPr="009711E9">
          <w:rPr>
            <w:rFonts w:ascii="Helvetica" w:eastAsia="Times New Roman" w:hAnsi="Helvetica" w:cs="Helvetica"/>
            <w:color w:val="924046"/>
            <w:u w:val="single"/>
            <w:bdr w:val="single" w:sz="6" w:space="6" w:color="CFCFCF" w:frame="1"/>
            <w:shd w:val="clear" w:color="auto" w:fill="FFFFFF"/>
            <w:lang w:eastAsia="en-IN"/>
          </w:rPr>
          <w:t>Contact the AEA</w:t>
        </w:r>
      </w:hyperlink>
    </w:p>
    <w:p w:rsidR="009711E9" w:rsidRPr="009711E9" w:rsidRDefault="009711E9" w:rsidP="009711E9">
      <w:pPr>
        <w:spacing w:after="84" w:line="240" w:lineRule="auto"/>
        <w:ind w:right="240"/>
        <w:textAlignment w:val="baseline"/>
        <w:outlineLvl w:val="2"/>
        <w:rPr>
          <w:rFonts w:ascii="Helvetica" w:eastAsia="Times New Roman" w:hAnsi="Helvetica" w:cs="Helvetica"/>
          <w:color w:val="353C3F"/>
          <w:sz w:val="34"/>
          <w:szCs w:val="34"/>
          <w:lang w:eastAsia="en-IN"/>
        </w:rPr>
      </w:pPr>
      <w:r w:rsidRPr="009711E9">
        <w:rPr>
          <w:rFonts w:ascii="Helvetica" w:eastAsia="Times New Roman" w:hAnsi="Helvetica" w:cs="Helvetica"/>
          <w:color w:val="353C3F"/>
          <w:sz w:val="34"/>
          <w:szCs w:val="34"/>
          <w:lang w:eastAsia="en-IN"/>
        </w:rPr>
        <w:t>Find us on Facebook and Twitter:</w:t>
      </w:r>
    </w:p>
    <w:p w:rsidR="009711E9" w:rsidRPr="009711E9" w:rsidRDefault="009711E9" w:rsidP="009711E9">
      <w:pPr>
        <w:spacing w:after="0" w:line="240" w:lineRule="auto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r w:rsidRPr="009711E9">
        <w:rPr>
          <w:rFonts w:ascii="inherit" w:eastAsia="Times New Roman" w:hAnsi="inherit" w:cs="Times New Roman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6"/>
        </w:numPr>
        <w:spacing w:after="0" w:line="240" w:lineRule="auto"/>
        <w:ind w:left="0" w:right="120"/>
        <w:textAlignment w:val="center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27" w:history="1">
        <w:r w:rsidR="009711E9">
          <w:rPr>
            <w:rFonts w:ascii="Helvetica" w:eastAsia="Times New Roman" w:hAnsi="Helvetica" w:cs="Helvetica"/>
            <w:noProof/>
            <w:color w:val="924046"/>
            <w:bdr w:val="single" w:sz="6" w:space="6" w:color="CFCFCF" w:frame="1"/>
            <w:shd w:val="clear" w:color="auto" w:fill="FFFFFF"/>
            <w:lang w:eastAsia="en-IN"/>
          </w:rPr>
          <mc:AlternateContent>
            <mc:Choice Requires="wps">
              <w:drawing>
                <wp:inline distT="0" distB="0" distL="0" distR="0">
                  <wp:extent cx="304800" cy="304800"/>
                  <wp:effectExtent l="0" t="0" r="0" b="0"/>
                  <wp:docPr id="5" name="Rectangle 5" descr="https://www.aeaweb.org/assets/f6a70e5b/images/fb_icon.svg">
                    <a:hlinkClick xmlns:a="http://schemas.openxmlformats.org/drawingml/2006/main" r:id="rId2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id="Rectangle 5" o:spid="_x0000_s1026" alt="Description: https://www.aeaweb.org/assets/f6a70e5b/images/fb_icon.svg" href="https://www.facebook.com/AEAjournals/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" o:button="t" filled="f" stroked="f">
                  <v:fill o:detectmouseclick="t"/>
                  <o:lock v:ext="edit" aspectratio="t"/>
                  <w10:anchorlock/>
                </v:rect>
              </w:pict>
            </mc:Fallback>
          </mc:AlternateContent>
        </w:r>
        <w:r w:rsidR="009711E9" w:rsidRPr="009711E9">
          <w:rPr>
            <w:rFonts w:ascii="Helvetica" w:eastAsia="Times New Roman" w:hAnsi="Helvetica" w:cs="Helvetica"/>
            <w:color w:val="924046"/>
            <w:u w:val="single"/>
            <w:bdr w:val="single" w:sz="6" w:space="6" w:color="CFCFCF" w:frame="1"/>
            <w:shd w:val="clear" w:color="auto" w:fill="FFFFFF"/>
            <w:lang w:eastAsia="en-IN"/>
          </w:rPr>
          <w:t>@</w:t>
        </w:r>
        <w:proofErr w:type="spellStart"/>
        <w:r w:rsidR="009711E9" w:rsidRPr="009711E9">
          <w:rPr>
            <w:rFonts w:ascii="Helvetica" w:eastAsia="Times New Roman" w:hAnsi="Helvetica" w:cs="Helvetica"/>
            <w:color w:val="924046"/>
            <w:u w:val="single"/>
            <w:bdr w:val="single" w:sz="6" w:space="6" w:color="CFCFCF" w:frame="1"/>
            <w:shd w:val="clear" w:color="auto" w:fill="FFFFFF"/>
            <w:lang w:eastAsia="en-IN"/>
          </w:rPr>
          <w:t>AEAJournals</w:t>
        </w:r>
        <w:proofErr w:type="spellEnd"/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r w:rsidRPr="009711E9">
        <w:rPr>
          <w:rFonts w:ascii="inherit" w:eastAsia="Times New Roman" w:hAnsi="inherit" w:cs="Times New Roman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6"/>
        </w:numPr>
        <w:spacing w:after="0" w:line="240" w:lineRule="auto"/>
        <w:ind w:left="0" w:right="120"/>
        <w:textAlignment w:val="center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28" w:history="1">
        <w:r w:rsidR="009711E9">
          <w:rPr>
            <w:rFonts w:ascii="Helvetica" w:eastAsia="Times New Roman" w:hAnsi="Helvetica" w:cs="Helvetica"/>
            <w:noProof/>
            <w:color w:val="924046"/>
            <w:bdr w:val="single" w:sz="6" w:space="6" w:color="CFCFCF" w:frame="1"/>
            <w:shd w:val="clear" w:color="auto" w:fill="FFFFFF"/>
            <w:lang w:eastAsia="en-IN"/>
          </w:rPr>
          <mc:AlternateContent>
            <mc:Choice Requires="wps">
              <w:drawing>
                <wp:inline distT="0" distB="0" distL="0" distR="0">
                  <wp:extent cx="304800" cy="304800"/>
                  <wp:effectExtent l="0" t="0" r="0" b="0"/>
                  <wp:docPr id="4" name="Rectangle 4" descr="https://www.aeaweb.org/assets/f6a70e5b/images/twitter_icon.svg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id="Rectangle 4" o:spid="_x0000_s1026" alt="Description: https://www.aeaweb.org/assets/f6a70e5b/images/twitter_icon.svg" href="https://twitter.com/AEAJournal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" o:button="t" filled="f" stroked="f">
                  <v:fill o:detectmouseclick="t"/>
                  <o:lock v:ext="edit" aspectratio="t"/>
                  <w10:anchorlock/>
                </v:rect>
              </w:pict>
            </mc:Fallback>
          </mc:AlternateContent>
        </w:r>
        <w:r w:rsidR="009711E9" w:rsidRPr="009711E9">
          <w:rPr>
            <w:rFonts w:ascii="Helvetica" w:eastAsia="Times New Roman" w:hAnsi="Helvetica" w:cs="Helvetica"/>
            <w:color w:val="924046"/>
            <w:u w:val="single"/>
            <w:bdr w:val="single" w:sz="6" w:space="6" w:color="CFCFCF" w:frame="1"/>
            <w:shd w:val="clear" w:color="auto" w:fill="FFFFFF"/>
            <w:lang w:eastAsia="en-IN"/>
          </w:rPr>
          <w:t>@</w:t>
        </w:r>
        <w:proofErr w:type="spellStart"/>
        <w:r w:rsidR="009711E9" w:rsidRPr="009711E9">
          <w:rPr>
            <w:rFonts w:ascii="Helvetica" w:eastAsia="Times New Roman" w:hAnsi="Helvetica" w:cs="Helvetica"/>
            <w:color w:val="924046"/>
            <w:u w:val="single"/>
            <w:bdr w:val="single" w:sz="6" w:space="6" w:color="CFCFCF" w:frame="1"/>
            <w:shd w:val="clear" w:color="auto" w:fill="FFFFFF"/>
            <w:lang w:eastAsia="en-IN"/>
          </w:rPr>
          <w:t>AEAJournals</w:t>
        </w:r>
        <w:proofErr w:type="spellEnd"/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r w:rsidRPr="009711E9">
        <w:rPr>
          <w:rFonts w:ascii="inherit" w:eastAsia="Times New Roman" w:hAnsi="inherit" w:cs="Times New Roman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6"/>
        </w:numPr>
        <w:spacing w:after="0" w:line="240" w:lineRule="auto"/>
        <w:ind w:left="0" w:right="120"/>
        <w:textAlignment w:val="center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29" w:history="1">
        <w:r w:rsidR="009711E9">
          <w:rPr>
            <w:rFonts w:ascii="Helvetica" w:eastAsia="Times New Roman" w:hAnsi="Helvetica" w:cs="Helvetica"/>
            <w:noProof/>
            <w:color w:val="924046"/>
            <w:bdr w:val="single" w:sz="6" w:space="6" w:color="CFCFCF" w:frame="1"/>
            <w:shd w:val="clear" w:color="auto" w:fill="FFFFFF"/>
            <w:lang w:eastAsia="en-IN"/>
          </w:rPr>
          <mc:AlternateContent>
            <mc:Choice Requires="wps">
              <w:drawing>
                <wp:inline distT="0" distB="0" distL="0" distR="0">
                  <wp:extent cx="304800" cy="304800"/>
                  <wp:effectExtent l="0" t="0" r="0" b="0"/>
                  <wp:docPr id="3" name="Rectangle 3" descr="https://www.aeaweb.org/assets/f6a70e5b/images/twitter_icon.svg">
                    <a:hlinkClick xmlns:a="http://schemas.openxmlformats.org/drawingml/2006/main" r:id="rId2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id="Rectangle 3" o:spid="_x0000_s1026" alt="Description: https://www.aeaweb.org/assets/f6a70e5b/images/twitter_icon.svg" href="https://twitter.com/ASSAMeetin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" o:button="t" filled="f" stroked="f">
                  <v:fill o:detectmouseclick="t"/>
                  <o:lock v:ext="edit" aspectratio="t"/>
                  <w10:anchorlock/>
                </v:rect>
              </w:pict>
            </mc:Fallback>
          </mc:AlternateContent>
        </w:r>
        <w:r w:rsidR="009711E9" w:rsidRPr="009711E9">
          <w:rPr>
            <w:rFonts w:ascii="Helvetica" w:eastAsia="Times New Roman" w:hAnsi="Helvetica" w:cs="Helvetica"/>
            <w:color w:val="924046"/>
            <w:u w:val="single"/>
            <w:bdr w:val="single" w:sz="6" w:space="6" w:color="CFCFCF" w:frame="1"/>
            <w:shd w:val="clear" w:color="auto" w:fill="FFFFFF"/>
            <w:lang w:eastAsia="en-IN"/>
          </w:rPr>
          <w:t>@</w:t>
        </w:r>
        <w:proofErr w:type="spellStart"/>
        <w:r w:rsidR="009711E9" w:rsidRPr="009711E9">
          <w:rPr>
            <w:rFonts w:ascii="Helvetica" w:eastAsia="Times New Roman" w:hAnsi="Helvetica" w:cs="Helvetica"/>
            <w:color w:val="924046"/>
            <w:u w:val="single"/>
            <w:bdr w:val="single" w:sz="6" w:space="6" w:color="CFCFCF" w:frame="1"/>
            <w:shd w:val="clear" w:color="auto" w:fill="FFFFFF"/>
            <w:lang w:eastAsia="en-IN"/>
          </w:rPr>
          <w:t>ASSAMeeting</w:t>
        </w:r>
        <w:proofErr w:type="spellEnd"/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r w:rsidRPr="009711E9">
        <w:rPr>
          <w:rFonts w:ascii="inherit" w:eastAsia="Times New Roman" w:hAnsi="inherit" w:cs="Times New Roman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6"/>
        </w:numPr>
        <w:spacing w:after="0" w:line="240" w:lineRule="auto"/>
        <w:ind w:left="0" w:right="120"/>
        <w:textAlignment w:val="center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30" w:history="1">
        <w:r w:rsidR="009711E9">
          <w:rPr>
            <w:rFonts w:ascii="Helvetica" w:eastAsia="Times New Roman" w:hAnsi="Helvetica" w:cs="Helvetica"/>
            <w:noProof/>
            <w:color w:val="924046"/>
            <w:bdr w:val="single" w:sz="6" w:space="6" w:color="CFCFCF" w:frame="1"/>
            <w:shd w:val="clear" w:color="auto" w:fill="FFFFFF"/>
            <w:lang w:eastAsia="en-IN"/>
          </w:rPr>
          <mc:AlternateContent>
            <mc:Choice Requires="wps">
              <w:drawing>
                <wp:inline distT="0" distB="0" distL="0" distR="0">
                  <wp:extent cx="304800" cy="304800"/>
                  <wp:effectExtent l="0" t="0" r="0" b="0"/>
                  <wp:docPr id="2" name="Rectangle 2" descr="https://www.aeaweb.org/assets/f6a70e5b/images/twitter_icon.svg">
                    <a:hlinkClick xmlns:a="http://schemas.openxmlformats.org/drawingml/2006/main" r:id="rId3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id="Rectangle 2" o:spid="_x0000_s1026" alt="Description: https://www.aeaweb.org/assets/f6a70e5b/images/twitter_icon.svg" href="https://twitter.com/EconSpark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" o:button="t" filled="f" stroked="f">
                  <v:fill o:detectmouseclick="t"/>
                  <o:lock v:ext="edit" aspectratio="t"/>
                  <w10:anchorlock/>
                </v:rect>
              </w:pict>
            </mc:Fallback>
          </mc:AlternateContent>
        </w:r>
        <w:r w:rsidR="009711E9" w:rsidRPr="009711E9">
          <w:rPr>
            <w:rFonts w:ascii="Helvetica" w:eastAsia="Times New Roman" w:hAnsi="Helvetica" w:cs="Helvetica"/>
            <w:color w:val="924046"/>
            <w:u w:val="single"/>
            <w:bdr w:val="single" w:sz="6" w:space="6" w:color="CFCFCF" w:frame="1"/>
            <w:shd w:val="clear" w:color="auto" w:fill="FFFFFF"/>
            <w:lang w:eastAsia="en-IN"/>
          </w:rPr>
          <w:t>@</w:t>
        </w:r>
        <w:proofErr w:type="spellStart"/>
        <w:r w:rsidR="009711E9" w:rsidRPr="009711E9">
          <w:rPr>
            <w:rFonts w:ascii="Helvetica" w:eastAsia="Times New Roman" w:hAnsi="Helvetica" w:cs="Helvetica"/>
            <w:color w:val="924046"/>
            <w:u w:val="single"/>
            <w:bdr w:val="single" w:sz="6" w:space="6" w:color="CFCFCF" w:frame="1"/>
            <w:shd w:val="clear" w:color="auto" w:fill="FFFFFF"/>
            <w:lang w:eastAsia="en-IN"/>
          </w:rPr>
          <w:t>EconSpark</w:t>
        </w:r>
        <w:proofErr w:type="spellEnd"/>
      </w:hyperlink>
    </w:p>
    <w:p w:rsidR="009711E9" w:rsidRPr="009711E9" w:rsidRDefault="009711E9" w:rsidP="009711E9">
      <w:pPr>
        <w:spacing w:after="0" w:line="240" w:lineRule="auto"/>
        <w:textAlignment w:val="baseline"/>
        <w:rPr>
          <w:rFonts w:ascii="inherit" w:eastAsia="Times New Roman" w:hAnsi="inherit" w:cs="Times New Roman"/>
          <w:sz w:val="24"/>
          <w:szCs w:val="24"/>
          <w:lang w:eastAsia="en-IN"/>
        </w:rPr>
      </w:pPr>
      <w:r w:rsidRPr="009711E9">
        <w:rPr>
          <w:rFonts w:ascii="inherit" w:eastAsia="Times New Roman" w:hAnsi="inherit" w:cs="Times New Roman"/>
          <w:sz w:val="24"/>
          <w:szCs w:val="24"/>
          <w:lang w:eastAsia="en-IN"/>
        </w:rPr>
        <w:t> </w:t>
      </w:r>
    </w:p>
    <w:p w:rsidR="009711E9" w:rsidRPr="009711E9" w:rsidRDefault="000E1AA8" w:rsidP="009711E9">
      <w:pPr>
        <w:numPr>
          <w:ilvl w:val="0"/>
          <w:numId w:val="6"/>
        </w:numPr>
        <w:spacing w:after="0" w:line="240" w:lineRule="auto"/>
        <w:ind w:left="0" w:right="120"/>
        <w:textAlignment w:val="center"/>
        <w:rPr>
          <w:rFonts w:ascii="inherit" w:eastAsia="Times New Roman" w:hAnsi="inherit" w:cs="Times New Roman"/>
          <w:sz w:val="24"/>
          <w:szCs w:val="24"/>
          <w:lang w:eastAsia="en-IN"/>
        </w:rPr>
      </w:pPr>
      <w:hyperlink r:id="rId31" w:history="1">
        <w:r w:rsidR="009711E9">
          <w:rPr>
            <w:rFonts w:ascii="Helvetica" w:eastAsia="Times New Roman" w:hAnsi="Helvetica" w:cs="Helvetica"/>
            <w:noProof/>
            <w:color w:val="924046"/>
            <w:bdr w:val="single" w:sz="6" w:space="6" w:color="CFCFCF" w:frame="1"/>
            <w:shd w:val="clear" w:color="auto" w:fill="FFFFFF"/>
            <w:lang w:eastAsia="en-IN"/>
          </w:rPr>
          <mc:AlternateContent>
            <mc:Choice Requires="wps">
              <w:drawing>
                <wp:inline distT="0" distB="0" distL="0" distR="0">
                  <wp:extent cx="304800" cy="304800"/>
                  <wp:effectExtent l="0" t="0" r="0" b="0"/>
                  <wp:docPr id="1" name="Rectangle 1" descr="https://www.aeaweb.org/assets/f6a70e5b/images/twitter_icon.svg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id="Rectangle 1" o:spid="_x0000_s1026" alt="Description: https://www.aeaweb.org/assets/f6a70e5b/images/twitter_icon.svg" href="https://twitter.com/JOE_listing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" o:button="t" filled="f" stroked="f">
                  <v:fill o:detectmouseclick="t"/>
                  <o:lock v:ext="edit" aspectratio="t"/>
                  <w10:anchorlock/>
                </v:rect>
              </w:pict>
            </mc:Fallback>
          </mc:AlternateContent>
        </w:r>
        <w:r w:rsidR="009711E9" w:rsidRPr="009711E9">
          <w:rPr>
            <w:rFonts w:ascii="Helvetica" w:eastAsia="Times New Roman" w:hAnsi="Helvetica" w:cs="Helvetica"/>
            <w:color w:val="924046"/>
            <w:u w:val="single"/>
            <w:bdr w:val="single" w:sz="6" w:space="6" w:color="CFCFCF" w:frame="1"/>
            <w:shd w:val="clear" w:color="auto" w:fill="FFFFFF"/>
            <w:lang w:eastAsia="en-IN"/>
          </w:rPr>
          <w:t>@</w:t>
        </w:r>
        <w:proofErr w:type="spellStart"/>
        <w:r w:rsidR="009711E9" w:rsidRPr="009711E9">
          <w:rPr>
            <w:rFonts w:ascii="Helvetica" w:eastAsia="Times New Roman" w:hAnsi="Helvetica" w:cs="Helvetica"/>
            <w:color w:val="924046"/>
            <w:u w:val="single"/>
            <w:bdr w:val="single" w:sz="6" w:space="6" w:color="CFCFCF" w:frame="1"/>
            <w:shd w:val="clear" w:color="auto" w:fill="FFFFFF"/>
            <w:lang w:eastAsia="en-IN"/>
          </w:rPr>
          <w:t>JOE_listings</w:t>
        </w:r>
        <w:proofErr w:type="spellEnd"/>
      </w:hyperlink>
    </w:p>
    <w:p w:rsidR="009711E9" w:rsidRPr="009711E9" w:rsidRDefault="009711E9" w:rsidP="009711E9">
      <w:pPr>
        <w:spacing w:after="240" w:line="240" w:lineRule="auto"/>
        <w:textAlignment w:val="baseline"/>
        <w:rPr>
          <w:rFonts w:ascii="inherit" w:eastAsia="Times New Roman" w:hAnsi="inherit" w:cs="Times New Roman"/>
          <w:color w:val="5B666A"/>
          <w:sz w:val="24"/>
          <w:szCs w:val="24"/>
          <w:lang w:eastAsia="en-IN"/>
        </w:rPr>
      </w:pPr>
      <w:r w:rsidRPr="009711E9">
        <w:rPr>
          <w:rFonts w:ascii="inherit" w:eastAsia="Times New Roman" w:hAnsi="inherit" w:cs="Times New Roman"/>
          <w:color w:val="5B666A"/>
          <w:sz w:val="24"/>
          <w:szCs w:val="24"/>
          <w:lang w:eastAsia="en-IN"/>
        </w:rPr>
        <w:t>Copyright 2022 American Economic Association. All rights reserved.</w:t>
      </w:r>
    </w:p>
    <w:p w:rsidR="009711E9" w:rsidRPr="009711E9" w:rsidRDefault="000E1AA8" w:rsidP="009711E9">
      <w:pPr>
        <w:spacing w:after="100" w:line="240" w:lineRule="auto"/>
        <w:textAlignment w:val="baseline"/>
        <w:rPr>
          <w:rFonts w:ascii="inherit" w:eastAsia="Times New Roman" w:hAnsi="inherit" w:cs="Times New Roman"/>
          <w:color w:val="5B666A"/>
          <w:sz w:val="24"/>
          <w:szCs w:val="24"/>
          <w:lang w:eastAsia="en-IN"/>
        </w:rPr>
      </w:pPr>
      <w:hyperlink r:id="rId32" w:history="1">
        <w:r w:rsidR="009711E9" w:rsidRPr="009711E9">
          <w:rPr>
            <w:rFonts w:ascii="inherit" w:eastAsia="Times New Roman" w:hAnsi="inherit" w:cs="Times New Roman"/>
            <w:color w:val="924046"/>
            <w:sz w:val="24"/>
            <w:szCs w:val="24"/>
            <w:u w:val="single"/>
            <w:bdr w:val="none" w:sz="0" w:space="0" w:color="auto" w:frame="1"/>
            <w:lang w:eastAsia="en-IN"/>
          </w:rPr>
          <w:t>Terms of Use</w:t>
        </w:r>
      </w:hyperlink>
      <w:r w:rsidR="009711E9" w:rsidRPr="009711E9">
        <w:rPr>
          <w:rFonts w:ascii="inherit" w:eastAsia="Times New Roman" w:hAnsi="inherit" w:cs="Times New Roman"/>
          <w:color w:val="5B666A"/>
          <w:sz w:val="24"/>
          <w:szCs w:val="24"/>
          <w:lang w:eastAsia="en-IN"/>
        </w:rPr>
        <w:t> &amp; </w:t>
      </w:r>
      <w:hyperlink r:id="rId33" w:history="1">
        <w:r w:rsidR="009711E9" w:rsidRPr="009711E9">
          <w:rPr>
            <w:rFonts w:ascii="inherit" w:eastAsia="Times New Roman" w:hAnsi="inherit" w:cs="Times New Roman"/>
            <w:color w:val="924046"/>
            <w:sz w:val="24"/>
            <w:szCs w:val="24"/>
            <w:u w:val="single"/>
            <w:bdr w:val="none" w:sz="0" w:space="0" w:color="auto" w:frame="1"/>
            <w:lang w:eastAsia="en-IN"/>
          </w:rPr>
          <w:t>Privacy Policy</w:t>
        </w:r>
      </w:hyperlink>
    </w:p>
    <w:p w:rsidR="006160FD" w:rsidRDefault="006160FD"/>
    <w:sectPr w:rsidR="006160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DA1895"/>
    <w:multiLevelType w:val="multilevel"/>
    <w:tmpl w:val="668CA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3ED67BF"/>
    <w:multiLevelType w:val="multilevel"/>
    <w:tmpl w:val="8BEE9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33F16A44"/>
    <w:multiLevelType w:val="multilevel"/>
    <w:tmpl w:val="12A21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3C0A037F"/>
    <w:multiLevelType w:val="multilevel"/>
    <w:tmpl w:val="909C19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E507A20"/>
    <w:multiLevelType w:val="multilevel"/>
    <w:tmpl w:val="F8DCA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60E864E8"/>
    <w:multiLevelType w:val="multilevel"/>
    <w:tmpl w:val="B9185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NDMwMDMAss2NzZV0lIJTi4sz8/NACoxqAf6OHHEsAAAA"/>
  </w:docVars>
  <w:rsids>
    <w:rsidRoot w:val="007C6957"/>
    <w:rsid w:val="000E1AA8"/>
    <w:rsid w:val="0025412A"/>
    <w:rsid w:val="006160FD"/>
    <w:rsid w:val="0077279D"/>
    <w:rsid w:val="007C6957"/>
    <w:rsid w:val="009334A6"/>
    <w:rsid w:val="0097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711E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9711E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9711E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11E9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9711E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9711E9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9711E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711E9"/>
    <w:rPr>
      <w:color w:val="800080"/>
      <w:u w:val="single"/>
    </w:rPr>
  </w:style>
  <w:style w:type="character" w:customStyle="1" w:styleId="has-icon">
    <w:name w:val="has-icon"/>
    <w:basedOn w:val="DefaultParagraphFont"/>
    <w:rsid w:val="009711E9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711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711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711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711E9"/>
    <w:rPr>
      <w:rFonts w:ascii="Arial" w:eastAsia="Times New Roman" w:hAnsi="Arial" w:cs="Arial"/>
      <w:vanish/>
      <w:sz w:val="16"/>
      <w:szCs w:val="16"/>
      <w:lang w:eastAsia="en-IN"/>
    </w:rPr>
  </w:style>
  <w:style w:type="character" w:styleId="Emphasis">
    <w:name w:val="Emphasis"/>
    <w:basedOn w:val="DefaultParagraphFont"/>
    <w:uiPriority w:val="20"/>
    <w:qFormat/>
    <w:rsid w:val="009711E9"/>
    <w:rPr>
      <w:i/>
      <w:iCs/>
    </w:rPr>
  </w:style>
  <w:style w:type="character" w:styleId="Strong">
    <w:name w:val="Strong"/>
    <w:basedOn w:val="DefaultParagraphFont"/>
    <w:uiPriority w:val="22"/>
    <w:qFormat/>
    <w:rsid w:val="009711E9"/>
    <w:rPr>
      <w:b/>
      <w:bCs/>
    </w:rPr>
  </w:style>
  <w:style w:type="paragraph" w:customStyle="1" w:styleId="copyright">
    <w:name w:val="copyright"/>
    <w:basedOn w:val="Normal"/>
    <w:rsid w:val="00971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footer-terms">
    <w:name w:val="footer-terms"/>
    <w:basedOn w:val="Normal"/>
    <w:rsid w:val="00971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711E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9711E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9711E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11E9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9711E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9711E9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9711E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711E9"/>
    <w:rPr>
      <w:color w:val="800080"/>
      <w:u w:val="single"/>
    </w:rPr>
  </w:style>
  <w:style w:type="character" w:customStyle="1" w:styleId="has-icon">
    <w:name w:val="has-icon"/>
    <w:basedOn w:val="DefaultParagraphFont"/>
    <w:rsid w:val="009711E9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711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711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711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711E9"/>
    <w:rPr>
      <w:rFonts w:ascii="Arial" w:eastAsia="Times New Roman" w:hAnsi="Arial" w:cs="Arial"/>
      <w:vanish/>
      <w:sz w:val="16"/>
      <w:szCs w:val="16"/>
      <w:lang w:eastAsia="en-IN"/>
    </w:rPr>
  </w:style>
  <w:style w:type="character" w:styleId="Emphasis">
    <w:name w:val="Emphasis"/>
    <w:basedOn w:val="DefaultParagraphFont"/>
    <w:uiPriority w:val="20"/>
    <w:qFormat/>
    <w:rsid w:val="009711E9"/>
    <w:rPr>
      <w:i/>
      <w:iCs/>
    </w:rPr>
  </w:style>
  <w:style w:type="character" w:styleId="Strong">
    <w:name w:val="Strong"/>
    <w:basedOn w:val="DefaultParagraphFont"/>
    <w:uiPriority w:val="22"/>
    <w:qFormat/>
    <w:rsid w:val="009711E9"/>
    <w:rPr>
      <w:b/>
      <w:bCs/>
    </w:rPr>
  </w:style>
  <w:style w:type="paragraph" w:customStyle="1" w:styleId="copyright">
    <w:name w:val="copyright"/>
    <w:basedOn w:val="Normal"/>
    <w:rsid w:val="00971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footer-terms">
    <w:name w:val="footer-terms"/>
    <w:basedOn w:val="Normal"/>
    <w:rsid w:val="00971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68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43990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29631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475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28057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323660">
                  <w:marLeft w:val="-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93129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econlit/access" TargetMode="External"/><Relationship Id="rId13" Type="http://schemas.openxmlformats.org/officeDocument/2006/relationships/hyperlink" Target="https://www.aeaweb.org/econlit/conferences" TargetMode="External"/><Relationship Id="rId18" Type="http://schemas.openxmlformats.org/officeDocument/2006/relationships/hyperlink" Target="https://www.aeaweb.org/conference" TargetMode="External"/><Relationship Id="rId26" Type="http://schemas.openxmlformats.org/officeDocument/2006/relationships/hyperlink" Target="https://www.aeaweb.org/contact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www.aeaweb.org/econlit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www.aeaweb.org/econlit" TargetMode="External"/><Relationship Id="rId12" Type="http://schemas.openxmlformats.org/officeDocument/2006/relationships/hyperlink" Target="https://www.aeaweb.org/econlit/search-hints" TargetMode="External"/><Relationship Id="rId17" Type="http://schemas.openxmlformats.org/officeDocument/2006/relationships/hyperlink" Target="https://www.aeaweb.org/journals" TargetMode="External"/><Relationship Id="rId25" Type="http://schemas.openxmlformats.org/officeDocument/2006/relationships/hyperlink" Target="https://www.aeaweb.org/login/" TargetMode="External"/><Relationship Id="rId33" Type="http://schemas.openxmlformats.org/officeDocument/2006/relationships/hyperlink" Target="https://www.aeaweb.org/privacypolicy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eaweb.org/econlit/contact-econlit" TargetMode="External"/><Relationship Id="rId20" Type="http://schemas.openxmlformats.org/officeDocument/2006/relationships/hyperlink" Target="https://www.aeaweb.org/resources" TargetMode="External"/><Relationship Id="rId29" Type="http://schemas.openxmlformats.org/officeDocument/2006/relationships/hyperlink" Target="https://twitter.com/ASSAMeeti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aeaweb.org/" TargetMode="External"/><Relationship Id="rId11" Type="http://schemas.openxmlformats.org/officeDocument/2006/relationships/hyperlink" Target="https://www.aeaweb.org/econlit/content" TargetMode="External"/><Relationship Id="rId24" Type="http://schemas.openxmlformats.org/officeDocument/2006/relationships/hyperlink" Target="https://www.aeaweb.org/about-aea" TargetMode="External"/><Relationship Id="rId32" Type="http://schemas.openxmlformats.org/officeDocument/2006/relationships/hyperlink" Target="https://www.aeaweb.org/terms-of-service/sit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eaweb.org/econlit/econlit-for-members" TargetMode="External"/><Relationship Id="rId23" Type="http://schemas.openxmlformats.org/officeDocument/2006/relationships/hyperlink" Target="https://www.aeaweb.org/membership" TargetMode="External"/><Relationship Id="rId28" Type="http://schemas.openxmlformats.org/officeDocument/2006/relationships/hyperlink" Target="https://twitter.com/AEAJournals" TargetMode="External"/><Relationship Id="rId10" Type="http://schemas.openxmlformats.org/officeDocument/2006/relationships/hyperlink" Target="https://www.aeaweb.org/econlit/jelCodes.php" TargetMode="External"/><Relationship Id="rId19" Type="http://schemas.openxmlformats.org/officeDocument/2006/relationships/hyperlink" Target="https://www.aeaweb.org/joe" TargetMode="External"/><Relationship Id="rId31" Type="http://schemas.openxmlformats.org/officeDocument/2006/relationships/hyperlink" Target="https://twitter.com/JOE_listing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eaweb.org/econlit/journal_list.php" TargetMode="External"/><Relationship Id="rId14" Type="http://schemas.openxmlformats.org/officeDocument/2006/relationships/hyperlink" Target="https://www.aeaweb.org/econlit/brochure" TargetMode="External"/><Relationship Id="rId22" Type="http://schemas.openxmlformats.org/officeDocument/2006/relationships/hyperlink" Target="https://www.aeaweb.org/econspark" TargetMode="External"/><Relationship Id="rId27" Type="http://schemas.openxmlformats.org/officeDocument/2006/relationships/hyperlink" Target="https://www.facebook.com/AEAjournals/" TargetMode="External"/><Relationship Id="rId30" Type="http://schemas.openxmlformats.org/officeDocument/2006/relationships/hyperlink" Target="https://twitter.com/EconSpark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1</Pages>
  <Words>7586</Words>
  <Characters>43246</Characters>
  <Application>Microsoft Office Word</Application>
  <DocSecurity>0</DocSecurity>
  <Lines>360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.S.Chahal</dc:creator>
  <cp:keywords/>
  <dc:description/>
  <cp:lastModifiedBy>Dr. S.S.Chahal</cp:lastModifiedBy>
  <cp:revision>3</cp:revision>
  <dcterms:created xsi:type="dcterms:W3CDTF">2022-03-15T05:33:00Z</dcterms:created>
  <dcterms:modified xsi:type="dcterms:W3CDTF">2022-03-15T05:36:00Z</dcterms:modified>
</cp:coreProperties>
</file>